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D82C3" w14:textId="316D6D09" w:rsidR="007F28DA" w:rsidRDefault="009E54D7" w:rsidP="007F28DA">
      <w:pPr>
        <w:pBdr>
          <w:bottom w:val="single" w:sz="12" w:space="1" w:color="auto"/>
        </w:pBdr>
        <w:rPr>
          <w:rFonts w:asciiTheme="minorHAnsi" w:hAnsiTheme="minorHAnsi"/>
          <w:b/>
          <w:lang w:val="en-IE"/>
        </w:rPr>
      </w:pPr>
      <w:r>
        <w:rPr>
          <w:rFonts w:asciiTheme="minorHAnsi" w:hAnsiTheme="minorHAnsi"/>
          <w:b/>
          <w:lang w:val="en-IE"/>
        </w:rPr>
        <w:t>PROJECT</w:t>
      </w:r>
      <w:r w:rsidR="0068425E">
        <w:rPr>
          <w:rFonts w:asciiTheme="minorHAnsi" w:hAnsiTheme="minorHAnsi"/>
          <w:b/>
          <w:lang w:val="en-IE"/>
        </w:rPr>
        <w:t xml:space="preserve"> WORKER </w:t>
      </w:r>
      <w:r w:rsidR="00B06DFD">
        <w:rPr>
          <w:rFonts w:asciiTheme="minorHAnsi" w:hAnsiTheme="minorHAnsi"/>
          <w:b/>
          <w:lang w:val="en-IE"/>
        </w:rPr>
        <w:t>– FIXED TERM CONTRACT</w:t>
      </w:r>
    </w:p>
    <w:p w14:paraId="6DAE2258" w14:textId="77777777" w:rsidR="007F28DA" w:rsidRPr="0098238B" w:rsidRDefault="007F28DA" w:rsidP="007F28DA">
      <w:pPr>
        <w:shd w:val="clear" w:color="auto" w:fill="548DD4" w:themeFill="text2" w:themeFillTint="99"/>
        <w:rPr>
          <w:rFonts w:asciiTheme="minorHAnsi" w:hAnsiTheme="minorHAnsi"/>
          <w:b/>
          <w:lang w:val="en-IE"/>
        </w:rPr>
      </w:pPr>
    </w:p>
    <w:p w14:paraId="4C6869F4" w14:textId="138CF925" w:rsidR="007F28DA" w:rsidRPr="0098238B" w:rsidRDefault="0068425E" w:rsidP="007F28DA">
      <w:pPr>
        <w:shd w:val="clear" w:color="auto" w:fill="548DD4" w:themeFill="text2" w:themeFillTint="99"/>
        <w:rPr>
          <w:rFonts w:asciiTheme="minorHAnsi" w:hAnsiTheme="minorHAnsi"/>
          <w:lang w:val="en-IE"/>
        </w:rPr>
      </w:pPr>
      <w:r>
        <w:rPr>
          <w:rFonts w:asciiTheme="minorHAnsi" w:hAnsiTheme="minorHAnsi"/>
          <w:b/>
          <w:lang w:val="en-IE"/>
        </w:rPr>
        <w:t xml:space="preserve">Title of Post: </w:t>
      </w:r>
      <w:r>
        <w:rPr>
          <w:rFonts w:asciiTheme="minorHAnsi" w:hAnsiTheme="minorHAnsi"/>
          <w:b/>
          <w:lang w:val="en-IE"/>
        </w:rPr>
        <w:tab/>
      </w:r>
      <w:r w:rsidR="007F28DA" w:rsidRPr="0098238B">
        <w:rPr>
          <w:rFonts w:asciiTheme="minorHAnsi" w:hAnsiTheme="minorHAnsi"/>
          <w:lang w:val="en-IE"/>
        </w:rPr>
        <w:t xml:space="preserve">Project Worker </w:t>
      </w:r>
    </w:p>
    <w:p w14:paraId="5CB58357" w14:textId="77777777" w:rsidR="007F28DA" w:rsidRPr="0098238B" w:rsidRDefault="007F28DA" w:rsidP="007F28DA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lang w:val="en-IE"/>
        </w:rPr>
      </w:pPr>
      <w:r w:rsidRPr="0098238B">
        <w:rPr>
          <w:rFonts w:asciiTheme="minorHAnsi" w:hAnsiTheme="minorHAnsi"/>
          <w:b/>
          <w:lang w:val="en-IE"/>
        </w:rPr>
        <w:t>Reporting:</w:t>
      </w:r>
      <w:r w:rsidRPr="0098238B">
        <w:rPr>
          <w:rFonts w:asciiTheme="minorHAnsi" w:hAnsiTheme="minorHAnsi"/>
          <w:b/>
          <w:lang w:val="en-IE"/>
        </w:rPr>
        <w:tab/>
      </w:r>
      <w:r w:rsidRPr="0098238B">
        <w:rPr>
          <w:rFonts w:asciiTheme="minorHAnsi" w:hAnsiTheme="minorHAnsi"/>
          <w:lang w:val="en-IE"/>
        </w:rPr>
        <w:t>Service Manager/Team Leader/Social Care leader</w:t>
      </w:r>
    </w:p>
    <w:p w14:paraId="49AF8B43" w14:textId="70682089" w:rsidR="007F28DA" w:rsidRDefault="007F28DA" w:rsidP="007F28DA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lang w:val="en-IE"/>
        </w:rPr>
      </w:pPr>
      <w:r w:rsidRPr="0098238B">
        <w:rPr>
          <w:rFonts w:asciiTheme="minorHAnsi" w:hAnsiTheme="minorHAnsi"/>
          <w:b/>
          <w:lang w:val="en-IE"/>
        </w:rPr>
        <w:t>Hours of Work</w:t>
      </w:r>
      <w:r w:rsidRPr="0098238B">
        <w:rPr>
          <w:rFonts w:asciiTheme="minorHAnsi" w:hAnsiTheme="minorHAnsi"/>
          <w:lang w:val="en-IE"/>
        </w:rPr>
        <w:t xml:space="preserve">: Residential </w:t>
      </w:r>
    </w:p>
    <w:p w14:paraId="65B52280" w14:textId="77777777" w:rsidR="007F28DA" w:rsidRPr="007F28DA" w:rsidRDefault="007F28DA" w:rsidP="007F28DA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lang w:val="en-IE"/>
        </w:rPr>
      </w:pPr>
    </w:p>
    <w:p w14:paraId="70F976B8" w14:textId="77777777" w:rsidR="007F28DA" w:rsidRDefault="007F28DA" w:rsidP="007F28DA">
      <w:pPr>
        <w:rPr>
          <w:rFonts w:asciiTheme="minorHAnsi" w:hAnsiTheme="minorHAnsi" w:cstheme="minorHAnsi"/>
        </w:rPr>
      </w:pPr>
    </w:p>
    <w:p w14:paraId="76E858D3" w14:textId="6C4A5FB3" w:rsidR="007F28DA" w:rsidRDefault="007F28DA" w:rsidP="007F28DA">
      <w:pPr>
        <w:rPr>
          <w:rFonts w:asciiTheme="minorHAnsi" w:hAnsiTheme="minorHAnsi" w:cstheme="minorHAnsi"/>
        </w:rPr>
      </w:pPr>
      <w:r w:rsidRPr="000C06E3">
        <w:rPr>
          <w:rFonts w:asciiTheme="minorHAnsi" w:hAnsiTheme="minorHAnsi" w:cstheme="minorHAnsi"/>
        </w:rPr>
        <w:t xml:space="preserve">This is an exciting opportunity to work with a leading </w:t>
      </w:r>
      <w:proofErr w:type="spellStart"/>
      <w:r w:rsidRPr="000C06E3">
        <w:rPr>
          <w:rFonts w:asciiTheme="minorHAnsi" w:hAnsiTheme="minorHAnsi" w:cstheme="minorHAnsi"/>
        </w:rPr>
        <w:t>organisation</w:t>
      </w:r>
      <w:proofErr w:type="spellEnd"/>
      <w:r w:rsidRPr="000C06E3">
        <w:rPr>
          <w:rFonts w:asciiTheme="minorHAnsi" w:hAnsiTheme="minorHAnsi" w:cstheme="minorHAnsi"/>
        </w:rPr>
        <w:t xml:space="preserve"> in the field of social care and inclusion, this opportunity will allow you to develop your professional practice to an exceptional standard and offers you a structured career and </w:t>
      </w:r>
      <w:r w:rsidR="00091813" w:rsidRPr="000C06E3">
        <w:rPr>
          <w:rFonts w:asciiTheme="minorHAnsi" w:hAnsiTheme="minorHAnsi" w:cstheme="minorHAnsi"/>
        </w:rPr>
        <w:t>professional development</w:t>
      </w:r>
      <w:r w:rsidRPr="000C06E3">
        <w:rPr>
          <w:rFonts w:asciiTheme="minorHAnsi" w:hAnsiTheme="minorHAnsi" w:cstheme="minorHAnsi"/>
        </w:rPr>
        <w:t xml:space="preserve"> </w:t>
      </w:r>
      <w:r w:rsidR="00091813" w:rsidRPr="000C06E3">
        <w:rPr>
          <w:rFonts w:asciiTheme="minorHAnsi" w:hAnsiTheme="minorHAnsi" w:cstheme="minorHAnsi"/>
        </w:rPr>
        <w:t>path.</w:t>
      </w:r>
    </w:p>
    <w:p w14:paraId="495D3BDD" w14:textId="5834440E" w:rsidR="009E54D7" w:rsidRDefault="009E54D7" w:rsidP="007F28DA">
      <w:pPr>
        <w:rPr>
          <w:rFonts w:asciiTheme="minorHAnsi" w:hAnsiTheme="minorHAnsi" w:cstheme="minorHAnsi"/>
        </w:rPr>
      </w:pPr>
    </w:p>
    <w:p w14:paraId="0A0AB7A7" w14:textId="67DE13CA" w:rsidR="009E54D7" w:rsidRPr="009E54D7" w:rsidRDefault="009E54D7" w:rsidP="007F28DA">
      <w:pPr>
        <w:rPr>
          <w:rFonts w:asciiTheme="minorHAnsi" w:hAnsiTheme="minorHAnsi" w:cstheme="minorHAnsi"/>
          <w:b/>
        </w:rPr>
      </w:pPr>
      <w:r w:rsidRPr="009E54D7">
        <w:rPr>
          <w:rFonts w:asciiTheme="minorHAnsi" w:hAnsiTheme="minorHAnsi" w:cstheme="minorHAnsi"/>
          <w:b/>
        </w:rPr>
        <w:t>No previous experience required</w:t>
      </w:r>
      <w:r>
        <w:rPr>
          <w:rFonts w:asciiTheme="minorHAnsi" w:hAnsiTheme="minorHAnsi" w:cstheme="minorHAnsi"/>
          <w:b/>
        </w:rPr>
        <w:t>, role would suit recent Graduates</w:t>
      </w:r>
    </w:p>
    <w:p w14:paraId="4AA49DAD" w14:textId="77777777" w:rsidR="007F28DA" w:rsidRDefault="007F28DA" w:rsidP="007F28DA">
      <w:pPr>
        <w:jc w:val="both"/>
        <w:rPr>
          <w:rFonts w:asciiTheme="minorHAnsi" w:hAnsiTheme="minorHAnsi" w:cstheme="minorHAnsi"/>
          <w:b/>
        </w:rPr>
      </w:pPr>
    </w:p>
    <w:p w14:paraId="2841CC8B" w14:textId="77777777" w:rsidR="007F28DA" w:rsidRPr="00456959" w:rsidRDefault="007F28DA" w:rsidP="007F28DA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Benefits Package:</w:t>
      </w:r>
    </w:p>
    <w:p w14:paraId="7F50AA0A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Attractive Salary</w:t>
      </w:r>
    </w:p>
    <w:p w14:paraId="54982EA7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ore Professional Training and CPD</w:t>
      </w:r>
    </w:p>
    <w:p w14:paraId="6D42A198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ycle to Work Scheme and Tax Saver</w:t>
      </w:r>
    </w:p>
    <w:p w14:paraId="303E37C2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Death in Service Benefit</w:t>
      </w:r>
    </w:p>
    <w:p w14:paraId="5DEDEAE9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 xml:space="preserve">Employee Assistance </w:t>
      </w:r>
      <w:proofErr w:type="spellStart"/>
      <w:r w:rsidRPr="006A7D86">
        <w:rPr>
          <w:rFonts w:asciiTheme="minorHAnsi" w:hAnsiTheme="minorHAnsi" w:cstheme="minorHAnsi"/>
        </w:rPr>
        <w:t>Programme</w:t>
      </w:r>
      <w:proofErr w:type="spellEnd"/>
    </w:p>
    <w:p w14:paraId="0B59D9E5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areer progression opportunities</w:t>
      </w:r>
    </w:p>
    <w:p w14:paraId="56860129" w14:textId="77777777" w:rsidR="007F28DA" w:rsidRDefault="007F28DA" w:rsidP="007F28DA">
      <w:pPr>
        <w:spacing w:before="100" w:beforeAutospacing="1" w:after="100" w:afterAutospacing="1"/>
        <w:jc w:val="both"/>
        <w:rPr>
          <w:rFonts w:asciiTheme="minorHAnsi" w:hAnsiTheme="minorHAnsi" w:cs="Helvetica"/>
        </w:rPr>
      </w:pPr>
      <w:r>
        <w:rPr>
          <w:rFonts w:asciiTheme="minorHAnsi" w:hAnsiTheme="minorHAnsi" w:cs="Helvetica"/>
          <w:b/>
        </w:rPr>
        <w:t>About Peter McVerry Trust:</w:t>
      </w:r>
      <w:r>
        <w:rPr>
          <w:rFonts w:asciiTheme="minorHAnsi" w:hAnsiTheme="minorHAnsi" w:cs="Helvetica"/>
        </w:rPr>
        <w:t xml:space="preserve"> Established in 1983 by Fr Peter McVerry the charity works with individuals at risk of, or experiencing homelessness, primarily in the Dublin region. Peter McVerry Trust provides a wide range of services in the areas of prevention, housing, homelessness, under 18s residential and drug treatment. </w:t>
      </w:r>
    </w:p>
    <w:p w14:paraId="6DE76027" w14:textId="77777777" w:rsidR="007F28DA" w:rsidRDefault="007F28DA" w:rsidP="007F28DA">
      <w:pPr>
        <w:spacing w:before="100" w:beforeAutospacing="1" w:after="100" w:afterAutospacing="1"/>
        <w:rPr>
          <w:rFonts w:asciiTheme="minorHAnsi" w:hAnsiTheme="minorHAnsi" w:cs="Helvetica"/>
        </w:rPr>
      </w:pPr>
      <w:r>
        <w:rPr>
          <w:rFonts w:asciiTheme="minorHAnsi" w:hAnsiTheme="minorHAnsi" w:cs="Helvetica"/>
          <w:b/>
        </w:rPr>
        <w:t>Our Vision</w:t>
      </w:r>
      <w:r>
        <w:rPr>
          <w:rFonts w:asciiTheme="minorHAnsi" w:hAnsiTheme="minorHAnsi" w:cs="Helvetica"/>
        </w:rPr>
        <w:t>: “An Ireland that supports all those on the margins and upholds their rights to full inclusion in society.”</w:t>
      </w:r>
    </w:p>
    <w:p w14:paraId="6060A556" w14:textId="77777777" w:rsidR="007F28DA" w:rsidRDefault="007F28DA" w:rsidP="007F28DA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Mission:</w:t>
      </w:r>
      <w:r>
        <w:rPr>
          <w:rFonts w:asciiTheme="minorHAnsi" w:hAnsiTheme="minorHAnsi" w:cs="Helvetica"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</w:rPr>
        <w:t xml:space="preserve"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s of the Housing First model and within a framework that is based on equal opportunities, dignity and respect. </w:t>
      </w:r>
    </w:p>
    <w:p w14:paraId="76B3C71B" w14:textId="77777777" w:rsidR="007F28DA" w:rsidRDefault="007F28DA" w:rsidP="007F28DA">
      <w:pPr>
        <w:rPr>
          <w:rFonts w:asciiTheme="minorHAnsi" w:hAnsiTheme="minorHAnsi"/>
          <w:b/>
          <w:lang w:val="en-IE"/>
        </w:rPr>
      </w:pPr>
    </w:p>
    <w:p w14:paraId="7343DAF5" w14:textId="77777777" w:rsidR="007F28DA" w:rsidRDefault="007F28DA" w:rsidP="007F28DA">
      <w:pPr>
        <w:rPr>
          <w:rFonts w:asciiTheme="minorHAnsi" w:hAnsiTheme="minorHAnsi"/>
          <w:b/>
          <w:lang w:val="en-IE"/>
        </w:rPr>
      </w:pPr>
    </w:p>
    <w:p w14:paraId="12FA6271" w14:textId="77777777" w:rsidR="00D8560F" w:rsidRDefault="00D8560F" w:rsidP="005048FC">
      <w:pPr>
        <w:rPr>
          <w:rFonts w:asciiTheme="minorHAnsi" w:hAnsiTheme="minorHAnsi"/>
          <w:b/>
          <w:lang w:val="en-IE"/>
        </w:rPr>
      </w:pPr>
    </w:p>
    <w:p w14:paraId="12FA6279" w14:textId="77777777" w:rsidR="004973F4" w:rsidRPr="005048FC" w:rsidRDefault="004973F4" w:rsidP="004973F4">
      <w:pPr>
        <w:rPr>
          <w:rFonts w:asciiTheme="minorHAnsi" w:hAnsiTheme="minorHAnsi"/>
          <w:b/>
          <w:bCs/>
        </w:rPr>
      </w:pPr>
    </w:p>
    <w:p w14:paraId="12FA627A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 w:rsidRPr="005048FC">
        <w:rPr>
          <w:rFonts w:asciiTheme="minorHAnsi" w:hAnsiTheme="minorHAnsi"/>
          <w:b/>
        </w:rPr>
        <w:t>Key Responsibilities and Duties:</w:t>
      </w:r>
    </w:p>
    <w:p w14:paraId="12FA627B" w14:textId="77777777" w:rsidR="004973F4" w:rsidRPr="005048FC" w:rsidRDefault="004973F4" w:rsidP="005048FC">
      <w:pPr>
        <w:jc w:val="both"/>
        <w:rPr>
          <w:rFonts w:asciiTheme="minorHAnsi" w:hAnsiTheme="minorHAnsi"/>
          <w:b/>
        </w:rPr>
      </w:pPr>
    </w:p>
    <w:p w14:paraId="12FA627C" w14:textId="77777777" w:rsidR="005048FC" w:rsidRPr="005048FC" w:rsidRDefault="005048FC" w:rsidP="005048FC">
      <w:pPr>
        <w:jc w:val="both"/>
        <w:rPr>
          <w:rFonts w:asciiTheme="minorHAnsi" w:hAnsiTheme="minorHAnsi"/>
        </w:rPr>
      </w:pPr>
    </w:p>
    <w:p w14:paraId="12FA627D" w14:textId="77777777" w:rsidR="005048FC" w:rsidRPr="005048FC" w:rsidRDefault="005048FC" w:rsidP="005048FC">
      <w:pPr>
        <w:pStyle w:val="ListParagraph"/>
        <w:numPr>
          <w:ilvl w:val="0"/>
          <w:numId w:val="3"/>
        </w:numPr>
        <w:ind w:left="709"/>
        <w:contextualSpacing/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/>
          <w:sz w:val="22"/>
          <w:szCs w:val="22"/>
        </w:rPr>
        <w:t>To work for Peter McVerry Trust within the authority delegated to him/her by the Manager/Team Leader/Social Care Leader;</w:t>
      </w:r>
    </w:p>
    <w:p w14:paraId="12FA627E" w14:textId="77777777" w:rsidR="005048FC" w:rsidRPr="005048FC" w:rsidRDefault="005048FC" w:rsidP="005048FC">
      <w:pPr>
        <w:pStyle w:val="ListParagraph"/>
        <w:numPr>
          <w:ilvl w:val="0"/>
          <w:numId w:val="3"/>
        </w:numPr>
        <w:ind w:left="709"/>
        <w:contextualSpacing/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/>
          <w:sz w:val="22"/>
          <w:szCs w:val="22"/>
        </w:rPr>
        <w:t>Meet with the Manager/Team Leader/Social Care Leader at regular intervals regarding the progress of his/her work;</w:t>
      </w:r>
    </w:p>
    <w:p w14:paraId="12FA627F" w14:textId="77777777" w:rsidR="005048FC" w:rsidRDefault="005048FC" w:rsidP="005048FC">
      <w:pPr>
        <w:pStyle w:val="ListParagraph"/>
        <w:numPr>
          <w:ilvl w:val="0"/>
          <w:numId w:val="3"/>
        </w:numPr>
        <w:ind w:left="709"/>
        <w:contextualSpacing/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/>
          <w:sz w:val="22"/>
          <w:szCs w:val="22"/>
        </w:rPr>
        <w:t>To assist the Manager/Team Leader/Social Care Leader in the day to day running of the project.</w:t>
      </w:r>
    </w:p>
    <w:p w14:paraId="12FA6280" w14:textId="77777777" w:rsidR="004973F4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</w:p>
    <w:p w14:paraId="12FA6281" w14:textId="77777777" w:rsidR="004973F4" w:rsidRDefault="004973F4" w:rsidP="004973F4">
      <w:pPr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2.</w:t>
      </w: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To provide direct support to residents through:</w:t>
      </w:r>
    </w:p>
    <w:p w14:paraId="12FA6282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83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ntervention, support and supervision;</w:t>
      </w:r>
    </w:p>
    <w:p w14:paraId="12FA6284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When required, advocacy and referral to community services;</w:t>
      </w:r>
    </w:p>
    <w:p w14:paraId="12FA6285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upervising the behavior of the residents at all times;</w:t>
      </w:r>
    </w:p>
    <w:p w14:paraId="12FA6286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Liaising with the appropriate staff in accessing move-on accommodation for the residents;</w:t>
      </w:r>
    </w:p>
    <w:p w14:paraId="12FA6287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lanning recreational and/or group activities.</w:t>
      </w:r>
    </w:p>
    <w:p w14:paraId="12FA6288" w14:textId="77777777" w:rsidR="004973F4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89" w14:textId="77777777" w:rsidR="004973F4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8A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.</w:t>
      </w: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To assist with residents’ case work through:</w:t>
      </w:r>
    </w:p>
    <w:p w14:paraId="12FA628B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8C" w14:textId="77777777" w:rsidR="004973F4" w:rsidRDefault="004973F4" w:rsidP="004973F4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ommunication with staff of Peter McVerry Trust where relevant</w:t>
      </w:r>
    </w:p>
    <w:p w14:paraId="12FA628D" w14:textId="77777777" w:rsidR="004973F4" w:rsidRDefault="004973F4" w:rsidP="004973F4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ssisting with resident’s Individual Personal Plans;</w:t>
      </w:r>
    </w:p>
    <w:p w14:paraId="12FA628E" w14:textId="77777777" w:rsidR="004973F4" w:rsidRDefault="004973F4" w:rsidP="004973F4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nsuring that residents are fully informed about all entitlements.</w:t>
      </w:r>
    </w:p>
    <w:p w14:paraId="12FA628F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90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91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92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93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4.</w:t>
      </w:r>
      <w:r>
        <w:rPr>
          <w:rFonts w:asciiTheme="minorHAnsi" w:hAnsiTheme="minorHAnsi"/>
          <w:b/>
        </w:rPr>
        <w:tab/>
        <w:t>To maintain a safe and healthy living environment through:</w:t>
      </w:r>
    </w:p>
    <w:p w14:paraId="12FA6294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95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dherence to safety and security protocols;</w:t>
      </w:r>
    </w:p>
    <w:p w14:paraId="12FA6296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nsuring that the environment is maintained to a high standard at all times;</w:t>
      </w:r>
    </w:p>
    <w:p w14:paraId="12FA6297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ssigning routine tasks and domestic duties to residents;</w:t>
      </w:r>
    </w:p>
    <w:p w14:paraId="12FA6298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Keeping stock of household necessities and purchasing weekly groceries;</w:t>
      </w:r>
    </w:p>
    <w:p w14:paraId="12FA6299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roviding meals along with residents to support the development of independent living skills;</w:t>
      </w:r>
    </w:p>
    <w:p w14:paraId="12FA629A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dvice and help to residents with housekeeping needs;</w:t>
      </w:r>
    </w:p>
    <w:p w14:paraId="12FA629B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ediating disputes and encouraging co-operation.</w:t>
      </w:r>
    </w:p>
    <w:p w14:paraId="12FA629C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9D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9E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5. </w:t>
      </w:r>
      <w:r>
        <w:rPr>
          <w:rFonts w:asciiTheme="minorHAnsi" w:hAnsiTheme="minorHAnsi"/>
          <w:b/>
        </w:rPr>
        <w:tab/>
        <w:t>To respond to requests for service through:</w:t>
      </w:r>
    </w:p>
    <w:p w14:paraId="12FA629F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0" w14:textId="77777777" w:rsidR="004973F4" w:rsidRDefault="004973F4" w:rsidP="004973F4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Links with other Peter Mc </w:t>
      </w:r>
      <w:proofErr w:type="spellStart"/>
      <w:r>
        <w:rPr>
          <w:rFonts w:asciiTheme="minorHAnsi" w:hAnsiTheme="minorHAnsi"/>
        </w:rPr>
        <w:t>Verry</w:t>
      </w:r>
      <w:proofErr w:type="spellEnd"/>
      <w:r>
        <w:rPr>
          <w:rFonts w:asciiTheme="minorHAnsi" w:hAnsiTheme="minorHAnsi"/>
        </w:rPr>
        <w:t xml:space="preserve"> Trust services, screening and assessment;</w:t>
      </w:r>
    </w:p>
    <w:p w14:paraId="12FA62A1" w14:textId="77777777" w:rsidR="004973F4" w:rsidRDefault="004973F4" w:rsidP="004973F4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ommunication of information and referral to resources;</w:t>
      </w:r>
    </w:p>
    <w:p w14:paraId="12FA62A2" w14:textId="77777777" w:rsidR="004973F4" w:rsidRDefault="004973F4" w:rsidP="004973F4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ffering ongoing support to former residents.</w:t>
      </w:r>
    </w:p>
    <w:p w14:paraId="12FA62A3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A4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A5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6.</w:t>
      </w:r>
      <w:r>
        <w:rPr>
          <w:rFonts w:asciiTheme="minorHAnsi" w:hAnsiTheme="minorHAnsi"/>
          <w:b/>
        </w:rPr>
        <w:tab/>
        <w:t xml:space="preserve"> To undertake administrative duties through:</w:t>
      </w:r>
    </w:p>
    <w:p w14:paraId="12FA62A6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7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aintaining residents’ details and documentation;</w:t>
      </w:r>
    </w:p>
    <w:p w14:paraId="12FA62A8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ctively participating in staff meetings;</w:t>
      </w:r>
    </w:p>
    <w:p w14:paraId="12FA62A9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roviding written reports to the </w:t>
      </w:r>
      <w:r w:rsidRPr="00AB0A2D">
        <w:rPr>
          <w:rFonts w:asciiTheme="minorHAnsi" w:hAnsiTheme="minorHAnsi"/>
        </w:rPr>
        <w:t>Manager/</w:t>
      </w:r>
      <w:r>
        <w:rPr>
          <w:rFonts w:asciiTheme="minorHAnsi" w:hAnsiTheme="minorHAnsi"/>
        </w:rPr>
        <w:t xml:space="preserve"> </w:t>
      </w:r>
      <w:r w:rsidRPr="00AB0A2D">
        <w:rPr>
          <w:rFonts w:asciiTheme="minorHAnsi" w:hAnsiTheme="minorHAnsi"/>
        </w:rPr>
        <w:t xml:space="preserve">Team Leader/Social Care Leader </w:t>
      </w:r>
      <w:r>
        <w:rPr>
          <w:rFonts w:asciiTheme="minorHAnsi" w:hAnsiTheme="minorHAnsi"/>
        </w:rPr>
        <w:t>where necessary;</w:t>
      </w:r>
    </w:p>
    <w:p w14:paraId="12FA62AA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ecording any Incidents / Accidents that may occur.</w:t>
      </w:r>
    </w:p>
    <w:p w14:paraId="12FA62AB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AC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D" w14:textId="77777777" w:rsidR="004973F4" w:rsidRDefault="004973F4" w:rsidP="004973F4">
      <w:pPr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7.</w:t>
      </w:r>
      <w:r>
        <w:rPr>
          <w:rFonts w:asciiTheme="minorHAnsi" w:hAnsiTheme="minorHAnsi"/>
          <w:b/>
        </w:rPr>
        <w:tab/>
        <w:t xml:space="preserve">Change in work </w:t>
      </w:r>
      <w:proofErr w:type="spellStart"/>
      <w:r>
        <w:rPr>
          <w:rFonts w:asciiTheme="minorHAnsi" w:hAnsiTheme="minorHAnsi"/>
          <w:b/>
        </w:rPr>
        <w:t>programme</w:t>
      </w:r>
      <w:proofErr w:type="spellEnd"/>
      <w:r>
        <w:rPr>
          <w:rFonts w:asciiTheme="minorHAnsi" w:hAnsiTheme="minorHAnsi"/>
          <w:b/>
        </w:rPr>
        <w:t>:</w:t>
      </w:r>
    </w:p>
    <w:p w14:paraId="12FA62AE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F" w14:textId="77777777" w:rsidR="004973F4" w:rsidRPr="004973F4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t may be necessary, from time to time, for workload to be re-</w:t>
      </w:r>
      <w:proofErr w:type="spellStart"/>
      <w:r>
        <w:rPr>
          <w:rFonts w:asciiTheme="minorHAnsi" w:hAnsiTheme="minorHAnsi"/>
        </w:rPr>
        <w:t>prioritised</w:t>
      </w:r>
      <w:proofErr w:type="spellEnd"/>
      <w:r>
        <w:rPr>
          <w:rFonts w:asciiTheme="minorHAnsi" w:hAnsiTheme="minorHAnsi"/>
        </w:rPr>
        <w:t xml:space="preserve"> in order to accommodate workloads in other areas of the organization.  Due notice and consultation will be given.</w:t>
      </w:r>
    </w:p>
    <w:p w14:paraId="12FA62B0" w14:textId="77777777" w:rsidR="004973F4" w:rsidRDefault="004973F4" w:rsidP="004973F4">
      <w:pPr>
        <w:ind w:left="720"/>
        <w:jc w:val="both"/>
        <w:rPr>
          <w:rFonts w:asciiTheme="minorHAnsi" w:hAnsiTheme="minorHAnsi"/>
        </w:rPr>
      </w:pPr>
    </w:p>
    <w:p w14:paraId="12FA62B1" w14:textId="77777777" w:rsidR="004973F4" w:rsidRDefault="004973F4" w:rsidP="004973F4">
      <w:pPr>
        <w:ind w:left="720"/>
        <w:jc w:val="both"/>
        <w:rPr>
          <w:rFonts w:asciiTheme="minorHAnsi" w:hAnsiTheme="minorHAnsi"/>
        </w:rPr>
      </w:pPr>
    </w:p>
    <w:p w14:paraId="12FA62B2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>8.</w:t>
      </w:r>
      <w:r>
        <w:rPr>
          <w:rFonts w:asciiTheme="minorHAnsi" w:hAnsiTheme="minorHAnsi"/>
          <w:b/>
        </w:rPr>
        <w:tab/>
        <w:t>To have a positive and enthusiastic attitude in work:</w:t>
      </w:r>
    </w:p>
    <w:p w14:paraId="12FA62B3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B4" w14:textId="77777777" w:rsidR="004973F4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n your interactions with management, staff and residents of the Peter McVerry Trust.</w:t>
      </w:r>
    </w:p>
    <w:p w14:paraId="12FA62B5" w14:textId="77777777" w:rsidR="004973F4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n your interactions with external agencies while representing the Peter McVerry Trust.</w:t>
      </w:r>
    </w:p>
    <w:p w14:paraId="12FA62B6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B7" w14:textId="77777777" w:rsidR="004973F4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B8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9.</w:t>
      </w: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Other Duties:</w:t>
      </w:r>
    </w:p>
    <w:p w14:paraId="12FA62B9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BA" w14:textId="77777777" w:rsidR="004973F4" w:rsidRPr="00F420D3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 w:rsidRPr="00F420D3">
        <w:rPr>
          <w:rFonts w:asciiTheme="minorHAnsi" w:hAnsiTheme="minorHAnsi"/>
        </w:rPr>
        <w:t>Any other duties as designated by the Manager/Team Leader/Social Care Leader.</w:t>
      </w:r>
    </w:p>
    <w:p w14:paraId="12FA62C5" w14:textId="77777777" w:rsidR="004973F4" w:rsidRPr="00F420D3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</w:p>
    <w:p w14:paraId="12FA62C6" w14:textId="77777777" w:rsidR="004973F4" w:rsidRPr="00F420D3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</w:p>
    <w:p w14:paraId="12FA62C7" w14:textId="77777777" w:rsidR="004973F4" w:rsidRPr="00F420D3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  <w:r w:rsidRPr="00F420D3">
        <w:rPr>
          <w:rFonts w:asciiTheme="minorHAnsi" w:hAnsiTheme="minorHAnsi"/>
          <w:b/>
          <w:u w:val="single"/>
        </w:rPr>
        <w:t>Person Specification:</w:t>
      </w:r>
    </w:p>
    <w:p w14:paraId="12FA62C8" w14:textId="77777777" w:rsidR="004973F4" w:rsidRPr="00F420D3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C9" w14:textId="77777777" w:rsidR="004973F4" w:rsidRPr="00F420D3" w:rsidRDefault="004973F4" w:rsidP="004973F4">
      <w:pPr>
        <w:rPr>
          <w:rFonts w:asciiTheme="minorHAnsi" w:hAnsiTheme="minorHAnsi"/>
          <w:b/>
        </w:rPr>
      </w:pPr>
    </w:p>
    <w:p w14:paraId="12FA62CA" w14:textId="77777777" w:rsidR="004973F4" w:rsidRPr="00F420D3" w:rsidRDefault="004973F4" w:rsidP="004973F4">
      <w:pPr>
        <w:rPr>
          <w:rFonts w:asciiTheme="minorHAnsi" w:hAnsiTheme="minorHAnsi"/>
          <w:b/>
        </w:rPr>
      </w:pPr>
    </w:p>
    <w:p w14:paraId="12FA62CB" w14:textId="77777777" w:rsidR="004973F4" w:rsidRPr="00F420D3" w:rsidRDefault="004973F4" w:rsidP="004973F4">
      <w:pPr>
        <w:rPr>
          <w:rFonts w:asciiTheme="minorHAnsi" w:hAnsiTheme="minorHAnsi"/>
          <w:b/>
        </w:rPr>
      </w:pPr>
      <w:r w:rsidRPr="00F420D3">
        <w:rPr>
          <w:rFonts w:asciiTheme="minorHAnsi" w:hAnsiTheme="minorHAnsi"/>
          <w:b/>
        </w:rPr>
        <w:t>Qualifications and Experience:</w:t>
      </w:r>
    </w:p>
    <w:p w14:paraId="12FA62CC" w14:textId="77777777" w:rsidR="004973F4" w:rsidRPr="00F420D3" w:rsidRDefault="004973F4" w:rsidP="004973F4">
      <w:pPr>
        <w:rPr>
          <w:rFonts w:asciiTheme="minorHAnsi" w:hAnsiTheme="minorHAnsi"/>
          <w:b/>
          <w:bCs/>
        </w:rPr>
      </w:pPr>
    </w:p>
    <w:p w14:paraId="12FA62CD" w14:textId="6D155973" w:rsidR="004973F4" w:rsidRPr="00F420D3" w:rsidRDefault="004973F4" w:rsidP="004973F4">
      <w:pPr>
        <w:pStyle w:val="ListParagraph"/>
        <w:numPr>
          <w:ilvl w:val="0"/>
          <w:numId w:val="11"/>
        </w:numPr>
        <w:contextualSpacing/>
        <w:jc w:val="both"/>
        <w:rPr>
          <w:rFonts w:asciiTheme="minorHAnsi" w:hAnsiTheme="minorHAnsi"/>
          <w:sz w:val="22"/>
          <w:szCs w:val="22"/>
        </w:rPr>
      </w:pPr>
      <w:r w:rsidRPr="00F420D3">
        <w:rPr>
          <w:rFonts w:asciiTheme="minorHAnsi" w:hAnsiTheme="minorHAnsi"/>
          <w:sz w:val="22"/>
          <w:szCs w:val="22"/>
        </w:rPr>
        <w:t>Degree level qualification in</w:t>
      </w:r>
      <w:r w:rsidR="008934C7">
        <w:rPr>
          <w:rFonts w:asciiTheme="minorHAnsi" w:hAnsiTheme="minorHAnsi"/>
          <w:sz w:val="22"/>
          <w:szCs w:val="22"/>
        </w:rPr>
        <w:t xml:space="preserve"> </w:t>
      </w:r>
      <w:r w:rsidRPr="00F420D3">
        <w:rPr>
          <w:rFonts w:asciiTheme="minorHAnsi" w:hAnsiTheme="minorHAnsi"/>
          <w:sz w:val="22"/>
          <w:szCs w:val="22"/>
        </w:rPr>
        <w:t xml:space="preserve">Social Care, </w:t>
      </w:r>
      <w:r w:rsidR="008934C7">
        <w:rPr>
          <w:rFonts w:asciiTheme="minorHAnsi" w:hAnsiTheme="minorHAnsi"/>
          <w:sz w:val="22"/>
          <w:szCs w:val="22"/>
        </w:rPr>
        <w:t xml:space="preserve">Youth and Community. Early Childhood, </w:t>
      </w:r>
      <w:r w:rsidRPr="00F420D3">
        <w:rPr>
          <w:rFonts w:asciiTheme="minorHAnsi" w:hAnsiTheme="minorHAnsi"/>
          <w:sz w:val="22"/>
          <w:szCs w:val="22"/>
        </w:rPr>
        <w:t>Social Science, Sociology  or other related discipline</w:t>
      </w:r>
    </w:p>
    <w:p w14:paraId="12FA62CE" w14:textId="77777777" w:rsidR="004973F4" w:rsidRPr="00F420D3" w:rsidRDefault="004973F4" w:rsidP="004973F4">
      <w:pPr>
        <w:contextualSpacing/>
        <w:jc w:val="both"/>
        <w:rPr>
          <w:rFonts w:asciiTheme="minorHAnsi" w:hAnsiTheme="minorHAnsi"/>
        </w:rPr>
      </w:pPr>
    </w:p>
    <w:p w14:paraId="12FA62CF" w14:textId="77777777" w:rsidR="004973F4" w:rsidRPr="00F420D3" w:rsidRDefault="004973F4" w:rsidP="004973F4">
      <w:pPr>
        <w:contextualSpacing/>
        <w:jc w:val="both"/>
        <w:rPr>
          <w:rFonts w:asciiTheme="minorHAnsi" w:hAnsiTheme="minorHAnsi"/>
          <w:b/>
        </w:rPr>
      </w:pPr>
    </w:p>
    <w:p w14:paraId="12FA62D0" w14:textId="77777777" w:rsidR="004973F4" w:rsidRPr="00F420D3" w:rsidRDefault="004973F4" w:rsidP="004973F4">
      <w:pPr>
        <w:contextualSpacing/>
        <w:jc w:val="both"/>
        <w:rPr>
          <w:rFonts w:asciiTheme="minorHAnsi" w:hAnsiTheme="minorHAnsi" w:cs="Arial"/>
          <w:b/>
        </w:rPr>
      </w:pPr>
      <w:r w:rsidRPr="00F420D3">
        <w:rPr>
          <w:rFonts w:asciiTheme="minorHAnsi" w:hAnsiTheme="minorHAnsi"/>
          <w:b/>
        </w:rPr>
        <w:t>Essential competencies:</w:t>
      </w:r>
      <w:r w:rsidRPr="00F420D3">
        <w:rPr>
          <w:rFonts w:asciiTheme="minorHAnsi" w:hAnsiTheme="minorHAnsi" w:cs="Helvetica"/>
          <w:b/>
        </w:rPr>
        <w:t xml:space="preserve"> </w:t>
      </w:r>
    </w:p>
    <w:p w14:paraId="12FA62D1" w14:textId="77777777" w:rsidR="004973F4" w:rsidRPr="00F420D3" w:rsidRDefault="004973F4" w:rsidP="004973F4">
      <w:pPr>
        <w:pStyle w:val="ListParagraph"/>
        <w:numPr>
          <w:ilvl w:val="0"/>
          <w:numId w:val="4"/>
        </w:numPr>
        <w:contextualSpacing/>
        <w:jc w:val="both"/>
        <w:rPr>
          <w:rFonts w:asciiTheme="minorHAnsi" w:hAnsiTheme="minorHAnsi"/>
          <w:sz w:val="22"/>
          <w:szCs w:val="22"/>
        </w:rPr>
      </w:pPr>
      <w:r w:rsidRPr="00F420D3">
        <w:rPr>
          <w:rFonts w:asciiTheme="minorHAnsi" w:hAnsiTheme="minorHAnsi" w:cs="Helvetica"/>
          <w:sz w:val="22"/>
          <w:szCs w:val="22"/>
        </w:rPr>
        <w:t>Commitment to providing the highest level of service</w:t>
      </w:r>
      <w:r w:rsidRPr="00F420D3">
        <w:rPr>
          <w:rFonts w:asciiTheme="minorHAnsi" w:hAnsiTheme="minorHAnsi"/>
          <w:sz w:val="22"/>
          <w:szCs w:val="22"/>
        </w:rPr>
        <w:t xml:space="preserve">, </w:t>
      </w:r>
      <w:r w:rsidRPr="00F420D3">
        <w:rPr>
          <w:rFonts w:asciiTheme="minorHAnsi" w:hAnsiTheme="minorHAnsi" w:cs="Helvetica"/>
          <w:sz w:val="22"/>
          <w:szCs w:val="22"/>
        </w:rPr>
        <w:t>communication skills– oral, aural and written</w:t>
      </w:r>
      <w:r w:rsidRPr="00F420D3">
        <w:rPr>
          <w:rFonts w:asciiTheme="minorHAnsi" w:hAnsiTheme="minorHAnsi"/>
          <w:sz w:val="22"/>
          <w:szCs w:val="22"/>
        </w:rPr>
        <w:t>, openness  to change</w:t>
      </w:r>
    </w:p>
    <w:p w14:paraId="12FA62D2" w14:textId="77777777" w:rsidR="004973F4" w:rsidRPr="00F420D3" w:rsidRDefault="004973F4" w:rsidP="004973F4">
      <w:pPr>
        <w:pStyle w:val="ListParagraph"/>
        <w:numPr>
          <w:ilvl w:val="0"/>
          <w:numId w:val="4"/>
        </w:numPr>
        <w:contextualSpacing/>
        <w:jc w:val="both"/>
        <w:rPr>
          <w:rFonts w:asciiTheme="minorHAnsi" w:hAnsiTheme="minorHAnsi"/>
          <w:sz w:val="22"/>
          <w:szCs w:val="22"/>
        </w:rPr>
      </w:pPr>
      <w:r w:rsidRPr="00F420D3">
        <w:rPr>
          <w:rFonts w:asciiTheme="minorHAnsi" w:hAnsiTheme="minorHAnsi"/>
          <w:sz w:val="22"/>
          <w:szCs w:val="22"/>
        </w:rPr>
        <w:t xml:space="preserve"> Effective team working, professionalism, respect for others,</w:t>
      </w:r>
      <w:r w:rsidRPr="00F420D3">
        <w:rPr>
          <w:rFonts w:asciiTheme="minorHAnsi" w:hAnsiTheme="minorHAnsi" w:cs="Helvetica"/>
          <w:sz w:val="22"/>
          <w:szCs w:val="22"/>
        </w:rPr>
        <w:t xml:space="preserve"> focus on outcomes, </w:t>
      </w:r>
      <w:r w:rsidRPr="00F420D3">
        <w:rPr>
          <w:rFonts w:asciiTheme="minorHAnsi" w:hAnsiTheme="minorHAnsi"/>
          <w:sz w:val="22"/>
          <w:szCs w:val="22"/>
        </w:rPr>
        <w:t xml:space="preserve">contributing to the prevention and management of challenging </w:t>
      </w:r>
      <w:proofErr w:type="spellStart"/>
      <w:r w:rsidRPr="00F420D3">
        <w:rPr>
          <w:rFonts w:asciiTheme="minorHAnsi" w:hAnsiTheme="minorHAnsi"/>
          <w:sz w:val="22"/>
          <w:szCs w:val="22"/>
        </w:rPr>
        <w:t>behaviour</w:t>
      </w:r>
      <w:proofErr w:type="spellEnd"/>
      <w:r w:rsidRPr="00F420D3">
        <w:rPr>
          <w:rFonts w:asciiTheme="minorHAnsi" w:hAnsiTheme="minorHAnsi"/>
          <w:sz w:val="22"/>
          <w:szCs w:val="22"/>
        </w:rPr>
        <w:t xml:space="preserve"> and resilience and positive outlook</w:t>
      </w:r>
    </w:p>
    <w:p w14:paraId="10E5CA5C" w14:textId="77777777" w:rsidR="006B6002" w:rsidRPr="00F420D3" w:rsidRDefault="006B6002" w:rsidP="006B6002">
      <w:pPr>
        <w:jc w:val="both"/>
        <w:rPr>
          <w:rFonts w:asciiTheme="minorHAnsi" w:hAnsiTheme="minorHAnsi" w:cstheme="minorHAnsi"/>
          <w:b/>
        </w:rPr>
      </w:pPr>
    </w:p>
    <w:p w14:paraId="12FA62D4" w14:textId="77777777" w:rsidR="004973F4" w:rsidRPr="005048FC" w:rsidRDefault="004973F4" w:rsidP="004973F4">
      <w:pPr>
        <w:pStyle w:val="ListParagraph"/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14:paraId="12FA62D5" w14:textId="77777777" w:rsidR="004973F4" w:rsidRPr="004973F4" w:rsidRDefault="004973F4" w:rsidP="004973F4">
      <w:pPr>
        <w:contextualSpacing/>
        <w:jc w:val="both"/>
        <w:rPr>
          <w:rFonts w:asciiTheme="minorHAnsi" w:hAnsiTheme="minorHAnsi"/>
        </w:rPr>
      </w:pPr>
    </w:p>
    <w:p w14:paraId="12FA62D8" w14:textId="77777777" w:rsidR="005048FC" w:rsidRPr="005048FC" w:rsidRDefault="005048FC" w:rsidP="005048FC">
      <w:pPr>
        <w:pStyle w:val="ListParagraph"/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14:paraId="12FA62D9" w14:textId="77777777" w:rsidR="005048FC" w:rsidRPr="005048FC" w:rsidRDefault="005048FC" w:rsidP="005048FC">
      <w:pPr>
        <w:pStyle w:val="ListParagraph"/>
        <w:tabs>
          <w:tab w:val="num" w:pos="0"/>
        </w:tabs>
        <w:rPr>
          <w:rFonts w:asciiTheme="minorHAnsi" w:hAnsiTheme="minorHAnsi" w:cs="Helvetica"/>
          <w:b/>
          <w:sz w:val="22"/>
          <w:szCs w:val="22"/>
        </w:rPr>
      </w:pPr>
    </w:p>
    <w:p w14:paraId="58DAFAE1" w14:textId="77777777" w:rsidR="006B6002" w:rsidRDefault="006112EC" w:rsidP="006112EC">
      <w:pPr>
        <w:jc w:val="both"/>
        <w:rPr>
          <w:rFonts w:asciiTheme="minorHAnsi" w:hAnsiTheme="minorHAnsi" w:cs="Helvetica"/>
          <w:b/>
        </w:rPr>
      </w:pPr>
      <w:r>
        <w:rPr>
          <w:rFonts w:asciiTheme="minorHAnsi" w:hAnsiTheme="minorHAnsi" w:cs="Helvetica"/>
          <w:b/>
        </w:rPr>
        <w:t>To apply, please downloa</w:t>
      </w:r>
      <w:r w:rsidR="006B6002">
        <w:rPr>
          <w:rFonts w:asciiTheme="minorHAnsi" w:hAnsiTheme="minorHAnsi" w:cs="Helvetica"/>
          <w:b/>
        </w:rPr>
        <w:t>d the PMVT application form</w:t>
      </w:r>
      <w:r>
        <w:rPr>
          <w:rFonts w:asciiTheme="minorHAnsi" w:hAnsiTheme="minorHAnsi" w:cs="Helvetica"/>
          <w:b/>
        </w:rPr>
        <w:t xml:space="preserve">  </w:t>
      </w:r>
      <w:hyperlink r:id="rId11" w:history="1">
        <w:r>
          <w:rPr>
            <w:rStyle w:val="Hyperlink"/>
            <w:rFonts w:asciiTheme="minorHAnsi" w:hAnsiTheme="minorHAnsi" w:cs="Helvetica"/>
            <w:b/>
          </w:rPr>
          <w:t>http://www.pmvtrust.ie/about-us/vacancies/</w:t>
        </w:r>
      </w:hyperlink>
      <w:r w:rsidR="006B6002">
        <w:rPr>
          <w:rFonts w:asciiTheme="minorHAnsi" w:hAnsiTheme="minorHAnsi" w:cs="Helvetica"/>
          <w:b/>
        </w:rPr>
        <w:t>.</w:t>
      </w:r>
    </w:p>
    <w:p w14:paraId="6D84A8C1" w14:textId="77777777" w:rsidR="006B6002" w:rsidRDefault="006112EC" w:rsidP="006112EC">
      <w:pPr>
        <w:jc w:val="both"/>
        <w:rPr>
          <w:rFonts w:asciiTheme="minorHAnsi" w:hAnsiTheme="minorHAnsi" w:cs="Helvetica"/>
          <w:b/>
        </w:rPr>
      </w:pPr>
      <w:r>
        <w:rPr>
          <w:rFonts w:asciiTheme="minorHAnsi" w:hAnsiTheme="minorHAnsi" w:cs="Helvetica"/>
          <w:b/>
        </w:rPr>
        <w:t xml:space="preserve">Completed application forms should be sent to </w:t>
      </w:r>
      <w:hyperlink r:id="rId12" w:history="1">
        <w:r>
          <w:rPr>
            <w:rStyle w:val="Hyperlink"/>
            <w:rFonts w:asciiTheme="minorHAnsi" w:hAnsiTheme="minorHAnsi" w:cs="Helvetica"/>
            <w:b/>
          </w:rPr>
          <w:t>recruitment@pmvtrust.ie</w:t>
        </w:r>
      </w:hyperlink>
      <w:r>
        <w:rPr>
          <w:rFonts w:asciiTheme="minorHAnsi" w:hAnsiTheme="minorHAnsi" w:cs="Helvetica"/>
          <w:b/>
        </w:rPr>
        <w:t xml:space="preserve"> </w:t>
      </w:r>
      <w:r w:rsidR="00681356">
        <w:rPr>
          <w:rFonts w:asciiTheme="minorHAnsi" w:hAnsiTheme="minorHAnsi" w:cs="Helvetica"/>
          <w:b/>
        </w:rPr>
        <w:t xml:space="preserve"> </w:t>
      </w:r>
    </w:p>
    <w:p w14:paraId="24D8E884" w14:textId="77777777" w:rsidR="002546A2" w:rsidRDefault="002546A2" w:rsidP="002546A2">
      <w:pPr>
        <w:tabs>
          <w:tab w:val="num" w:pos="0"/>
        </w:tabs>
        <w:jc w:val="center"/>
        <w:rPr>
          <w:rFonts w:cs="Helvetica"/>
        </w:rPr>
      </w:pPr>
    </w:p>
    <w:p w14:paraId="773CE585" w14:textId="77777777" w:rsidR="002546A2" w:rsidRDefault="002546A2" w:rsidP="002546A2">
      <w:pPr>
        <w:tabs>
          <w:tab w:val="num" w:pos="0"/>
        </w:tabs>
        <w:jc w:val="center"/>
        <w:rPr>
          <w:rFonts w:cs="Helvetica"/>
        </w:rPr>
      </w:pPr>
    </w:p>
    <w:p w14:paraId="1B00ABC3" w14:textId="28BDA234" w:rsidR="009B5379" w:rsidRPr="009B5379" w:rsidRDefault="009B5379" w:rsidP="002546A2">
      <w:pPr>
        <w:tabs>
          <w:tab w:val="num" w:pos="0"/>
        </w:tabs>
        <w:jc w:val="center"/>
        <w:rPr>
          <w:rStyle w:val="Strong"/>
          <w:b w:val="0"/>
        </w:rPr>
      </w:pPr>
      <w:r w:rsidRPr="009B5379">
        <w:rPr>
          <w:b/>
        </w:rPr>
        <w:t>Applications close on</w:t>
      </w:r>
      <w:r w:rsidRPr="009B5379">
        <w:rPr>
          <w:rStyle w:val="Strong"/>
          <w:b w:val="0"/>
        </w:rPr>
        <w:t xml:space="preserve"> </w:t>
      </w:r>
      <w:r w:rsidR="00DC68C5">
        <w:rPr>
          <w:rStyle w:val="Strong"/>
        </w:rPr>
        <w:t>Fri</w:t>
      </w:r>
      <w:bookmarkStart w:id="0" w:name="_GoBack"/>
      <w:bookmarkEnd w:id="0"/>
      <w:r w:rsidR="00DC68C5">
        <w:rPr>
          <w:rStyle w:val="Strong"/>
        </w:rPr>
        <w:t>day</w:t>
      </w:r>
      <w:r w:rsidRPr="009B5379">
        <w:rPr>
          <w:rStyle w:val="Strong"/>
        </w:rPr>
        <w:t xml:space="preserve">, October </w:t>
      </w:r>
      <w:r w:rsidR="00DC68C5">
        <w:rPr>
          <w:rStyle w:val="Strong"/>
        </w:rPr>
        <w:t>30</w:t>
      </w:r>
      <w:r w:rsidRPr="009B5379">
        <w:rPr>
          <w:rStyle w:val="Strong"/>
          <w:vertAlign w:val="superscript"/>
        </w:rPr>
        <w:t>th</w:t>
      </w:r>
    </w:p>
    <w:p w14:paraId="23438EA2" w14:textId="03CA1223" w:rsidR="002546A2" w:rsidRPr="004810D9" w:rsidRDefault="002546A2" w:rsidP="002546A2">
      <w:pPr>
        <w:tabs>
          <w:tab w:val="num" w:pos="0"/>
        </w:tabs>
        <w:jc w:val="center"/>
        <w:rPr>
          <w:rFonts w:asciiTheme="minorHAnsi" w:hAnsiTheme="minorHAnsi" w:cstheme="minorHAnsi"/>
          <w:b/>
        </w:rPr>
      </w:pPr>
      <w:r w:rsidRPr="004810D9">
        <w:rPr>
          <w:rFonts w:asciiTheme="minorHAnsi" w:hAnsiTheme="minorHAnsi" w:cstheme="minorHAnsi"/>
          <w:b/>
        </w:rPr>
        <w:t>Inter</w:t>
      </w:r>
      <w:r w:rsidR="0068425E">
        <w:rPr>
          <w:rFonts w:asciiTheme="minorHAnsi" w:hAnsiTheme="minorHAnsi" w:cstheme="minorHAnsi"/>
          <w:b/>
        </w:rPr>
        <w:t>views currently being held</w:t>
      </w:r>
    </w:p>
    <w:p w14:paraId="4D8DFA2E" w14:textId="77777777" w:rsidR="002546A2" w:rsidRDefault="002546A2" w:rsidP="00A77063">
      <w:pPr>
        <w:tabs>
          <w:tab w:val="num" w:pos="0"/>
        </w:tabs>
        <w:jc w:val="center"/>
        <w:rPr>
          <w:rFonts w:cs="Helvetica"/>
        </w:rPr>
      </w:pPr>
    </w:p>
    <w:p w14:paraId="12FA62DD" w14:textId="77777777" w:rsidR="00A77063" w:rsidRDefault="00A77063" w:rsidP="00A77063">
      <w:pPr>
        <w:tabs>
          <w:tab w:val="num" w:pos="0"/>
        </w:tabs>
        <w:jc w:val="center"/>
        <w:rPr>
          <w:rFonts w:cs="Helvetica"/>
        </w:rPr>
      </w:pPr>
    </w:p>
    <w:p w14:paraId="12FA62DE" w14:textId="77777777" w:rsidR="00A77063" w:rsidRDefault="00A77063" w:rsidP="00A77063">
      <w:pPr>
        <w:jc w:val="center"/>
        <w:outlineLvl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eter McVerry Trust is an Equal Opportunity Employer</w:t>
      </w:r>
    </w:p>
    <w:p w14:paraId="12FA62DF" w14:textId="77777777" w:rsidR="00A77063" w:rsidRDefault="00A77063" w:rsidP="00A77063">
      <w:pPr>
        <w:jc w:val="center"/>
        <w:outlineLvl w:val="0"/>
        <w:rPr>
          <w:rFonts w:asciiTheme="minorHAnsi" w:hAnsiTheme="minorHAnsi"/>
          <w:b/>
        </w:rPr>
      </w:pPr>
    </w:p>
    <w:p w14:paraId="12FA62E0" w14:textId="77777777" w:rsidR="00A77063" w:rsidRDefault="00A77063" w:rsidP="00A77063">
      <w:pPr>
        <w:jc w:val="center"/>
        <w:outlineLvl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Peter McVerry Trust Operations Ltd Registration Number 412953 Charity Number </w:t>
      </w:r>
      <w:smartTag w:uri="urn:schemas-microsoft-com:office:smarttags" w:element="stockticker">
        <w:r>
          <w:rPr>
            <w:rFonts w:asciiTheme="minorHAnsi" w:hAnsiTheme="minorHAnsi"/>
            <w:b/>
          </w:rPr>
          <w:t>CHY</w:t>
        </w:r>
      </w:smartTag>
      <w:r>
        <w:rPr>
          <w:rFonts w:asciiTheme="minorHAnsi" w:hAnsiTheme="minorHAnsi"/>
          <w:b/>
        </w:rPr>
        <w:t>7256</w:t>
      </w:r>
    </w:p>
    <w:sectPr w:rsidR="00A77063" w:rsidSect="00626FC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0F39BD" w14:textId="77777777" w:rsidR="00683257" w:rsidRDefault="00683257" w:rsidP="0065643D">
      <w:r>
        <w:separator/>
      </w:r>
    </w:p>
  </w:endnote>
  <w:endnote w:type="continuationSeparator" w:id="0">
    <w:p w14:paraId="4921AEA1" w14:textId="77777777" w:rsidR="00683257" w:rsidRDefault="00683257" w:rsidP="00656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B23C3" w14:textId="77777777" w:rsidR="0065643D" w:rsidRDefault="006564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73AE1" w14:textId="77777777" w:rsidR="0065643D" w:rsidRDefault="006564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C267F" w14:textId="77777777" w:rsidR="0065643D" w:rsidRDefault="006564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288E8" w14:textId="77777777" w:rsidR="00683257" w:rsidRDefault="00683257" w:rsidP="0065643D">
      <w:r>
        <w:separator/>
      </w:r>
    </w:p>
  </w:footnote>
  <w:footnote w:type="continuationSeparator" w:id="0">
    <w:p w14:paraId="23507DB2" w14:textId="77777777" w:rsidR="00683257" w:rsidRDefault="00683257" w:rsidP="00656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86000" w14:textId="77777777" w:rsidR="0065643D" w:rsidRDefault="006564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4E689" w14:textId="00FA4346" w:rsidR="0065643D" w:rsidRDefault="0065643D" w:rsidP="0065643D">
    <w:pPr>
      <w:pStyle w:val="Header"/>
      <w:jc w:val="right"/>
    </w:pPr>
    <w:r>
      <w:rPr>
        <w:rFonts w:asciiTheme="minorHAnsi" w:hAnsiTheme="minorHAnsi"/>
        <w:b/>
        <w:bCs/>
        <w:noProof/>
        <w:lang w:val="en-IE" w:eastAsia="en-IE"/>
      </w:rPr>
      <w:drawing>
        <wp:inline distT="0" distB="0" distL="0" distR="0" wp14:anchorId="168EAEF4" wp14:editId="7ADA9264">
          <wp:extent cx="1354347" cy="65567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eter_McVerry_Full_Logo_extagline-posi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85" t="15662" r="8005" b="26417"/>
                  <a:stretch/>
                </pic:blipFill>
                <pic:spPr bwMode="auto">
                  <a:xfrm>
                    <a:off x="0" y="0"/>
                    <a:ext cx="1374131" cy="6652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08EB796" w14:textId="77777777" w:rsidR="0065643D" w:rsidRDefault="006564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96FA5" w14:textId="77777777" w:rsidR="0065643D" w:rsidRDefault="006564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3A3B53"/>
    <w:multiLevelType w:val="hybridMultilevel"/>
    <w:tmpl w:val="1BCCA9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953C64"/>
    <w:multiLevelType w:val="hybridMultilevel"/>
    <w:tmpl w:val="32CC1D3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96E6E6B"/>
    <w:multiLevelType w:val="hybridMultilevel"/>
    <w:tmpl w:val="2584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714C17"/>
    <w:multiLevelType w:val="hybridMultilevel"/>
    <w:tmpl w:val="0B1EC85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884320"/>
    <w:multiLevelType w:val="hybridMultilevel"/>
    <w:tmpl w:val="E2C06B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12045E"/>
    <w:multiLevelType w:val="hybridMultilevel"/>
    <w:tmpl w:val="768C7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5"/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I1NDS3MDQytjBR0lEKTi0uzszPAykwrAUAtUDvpCwAAAA="/>
  </w:docVars>
  <w:rsids>
    <w:rsidRoot w:val="00626FC5"/>
    <w:rsid w:val="00005DEE"/>
    <w:rsid w:val="00091813"/>
    <w:rsid w:val="000A5636"/>
    <w:rsid w:val="000E1870"/>
    <w:rsid w:val="000E60F2"/>
    <w:rsid w:val="0018774F"/>
    <w:rsid w:val="001A33A7"/>
    <w:rsid w:val="001F6134"/>
    <w:rsid w:val="00207C5B"/>
    <w:rsid w:val="002546A2"/>
    <w:rsid w:val="00260229"/>
    <w:rsid w:val="00296281"/>
    <w:rsid w:val="002D0E44"/>
    <w:rsid w:val="002E2043"/>
    <w:rsid w:val="00383EE3"/>
    <w:rsid w:val="003F245D"/>
    <w:rsid w:val="00407E3B"/>
    <w:rsid w:val="0042547F"/>
    <w:rsid w:val="00460ED3"/>
    <w:rsid w:val="004973F4"/>
    <w:rsid w:val="004D4DAF"/>
    <w:rsid w:val="004F4183"/>
    <w:rsid w:val="005048FC"/>
    <w:rsid w:val="00546373"/>
    <w:rsid w:val="00575CFD"/>
    <w:rsid w:val="005C1134"/>
    <w:rsid w:val="006112EC"/>
    <w:rsid w:val="00626FC5"/>
    <w:rsid w:val="0062721C"/>
    <w:rsid w:val="0065643D"/>
    <w:rsid w:val="00675492"/>
    <w:rsid w:val="00681356"/>
    <w:rsid w:val="00683257"/>
    <w:rsid w:val="0068425E"/>
    <w:rsid w:val="0069026A"/>
    <w:rsid w:val="00694625"/>
    <w:rsid w:val="006A43F7"/>
    <w:rsid w:val="006B6002"/>
    <w:rsid w:val="006F7578"/>
    <w:rsid w:val="007231FD"/>
    <w:rsid w:val="00744936"/>
    <w:rsid w:val="007F28DA"/>
    <w:rsid w:val="008934C7"/>
    <w:rsid w:val="008E2D65"/>
    <w:rsid w:val="009A289D"/>
    <w:rsid w:val="009B5379"/>
    <w:rsid w:val="009E54D7"/>
    <w:rsid w:val="00A43BC0"/>
    <w:rsid w:val="00A77063"/>
    <w:rsid w:val="00AC3B5B"/>
    <w:rsid w:val="00AD3B95"/>
    <w:rsid w:val="00B06DFD"/>
    <w:rsid w:val="00B55ADE"/>
    <w:rsid w:val="00BB5E79"/>
    <w:rsid w:val="00C55C7C"/>
    <w:rsid w:val="00CD29CA"/>
    <w:rsid w:val="00CF5455"/>
    <w:rsid w:val="00D001DF"/>
    <w:rsid w:val="00D1063D"/>
    <w:rsid w:val="00D22A56"/>
    <w:rsid w:val="00D77E75"/>
    <w:rsid w:val="00D8560F"/>
    <w:rsid w:val="00DA07F7"/>
    <w:rsid w:val="00DC68C5"/>
    <w:rsid w:val="00DE47DA"/>
    <w:rsid w:val="00DF1DF6"/>
    <w:rsid w:val="00E91F76"/>
    <w:rsid w:val="00EF284C"/>
    <w:rsid w:val="00F060C0"/>
    <w:rsid w:val="00F0684F"/>
    <w:rsid w:val="00F21CDD"/>
    <w:rsid w:val="00F266A9"/>
    <w:rsid w:val="00F420D3"/>
    <w:rsid w:val="00F95E30"/>
    <w:rsid w:val="00FB6E93"/>
    <w:rsid w:val="00FE35BD"/>
    <w:rsid w:val="00FF3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12FA6269"/>
  <w15:docId w15:val="{29A0EAA0-326D-4EFC-81F5-F1C41426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6FC5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6F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6FC5"/>
    <w:pPr>
      <w:ind w:left="720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F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26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unhideWhenUsed/>
    <w:rsid w:val="005048FC"/>
    <w:pPr>
      <w:spacing w:after="1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5048FC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64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43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564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43D"/>
    <w:rPr>
      <w:rFonts w:ascii="Calibri" w:hAnsi="Calibri" w:cs="Times New Roman"/>
    </w:rPr>
  </w:style>
  <w:style w:type="character" w:styleId="Strong">
    <w:name w:val="Strong"/>
    <w:basedOn w:val="DefaultParagraphFont"/>
    <w:uiPriority w:val="22"/>
    <w:qFormat/>
    <w:rsid w:val="009B53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8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4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ruitment@pmvtrust.i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mvtrust.ie/about-us/vacanci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CFD4548ADD04092FF1369715B5A6A" ma:contentTypeVersion="12" ma:contentTypeDescription="Create a new document." ma:contentTypeScope="" ma:versionID="def998059c23e37fdc877b23fb440d7c">
  <xsd:schema xmlns:xsd="http://www.w3.org/2001/XMLSchema" xmlns:xs="http://www.w3.org/2001/XMLSchema" xmlns:p="http://schemas.microsoft.com/office/2006/metadata/properties" xmlns:ns2="1710c640-b535-4e56-9f3b-8107caf1b138" xmlns:ns3="106122eb-de3b-4aa3-9caf-462f936ac5e1" targetNamespace="http://schemas.microsoft.com/office/2006/metadata/properties" ma:root="true" ma:fieldsID="d94cbda1ae3b7dc8e1ee53214f84c140" ns2:_="" ns3:_="">
    <xsd:import namespace="1710c640-b535-4e56-9f3b-8107caf1b138"/>
    <xsd:import namespace="106122eb-de3b-4aa3-9caf-462f936ac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0c640-b535-4e56-9f3b-8107caf1b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122eb-de3b-4aa3-9caf-462f936ac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33ACFE-E286-4374-AFB8-08D944616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0c640-b535-4e56-9f3b-8107caf1b138"/>
    <ds:schemaRef ds:uri="106122eb-de3b-4aa3-9caf-462f936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F0FAE1-57E3-40D1-A6BA-EAB1DC0A8B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A57B59-7C36-4977-915D-F444AB7A5B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735E8C-851A-40AC-A600-94D721614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ter McVerry Trust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%username%</dc:creator>
  <cp:lastModifiedBy>Gareth Reynolds</cp:lastModifiedBy>
  <cp:revision>3</cp:revision>
  <cp:lastPrinted>2019-12-20T12:58:00Z</cp:lastPrinted>
  <dcterms:created xsi:type="dcterms:W3CDTF">2020-10-22T14:45:00Z</dcterms:created>
  <dcterms:modified xsi:type="dcterms:W3CDTF">2020-10-2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CFD4548ADD04092FF1369715B5A6A</vt:lpwstr>
  </property>
</Properties>
</file>